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4E3E0" w14:textId="77777777" w:rsidR="00596D30" w:rsidRDefault="00000000">
      <w:pPr>
        <w:pStyle w:val="Title"/>
      </w:pPr>
      <w:r>
        <w:t>HW2</w:t>
      </w:r>
    </w:p>
    <w:p w14:paraId="0E16EE81" w14:textId="77777777" w:rsidR="00596D30" w:rsidRDefault="00000000">
      <w:pPr>
        <w:pStyle w:val="Heading1"/>
      </w:pPr>
      <w:bookmarkStart w:id="0" w:name="homework-2"/>
      <w:r>
        <w:t>Homework 2</w:t>
      </w:r>
    </w:p>
    <w:p w14:paraId="20C89472" w14:textId="77777777" w:rsidR="00596D30" w:rsidRDefault="00000000">
      <w:pPr>
        <w:pStyle w:val="Heading2"/>
      </w:pPr>
      <w:bookmarkStart w:id="1" w:name="intro"/>
      <w:r>
        <w:t>Intro</w:t>
      </w:r>
    </w:p>
    <w:p w14:paraId="49F39B20" w14:textId="77777777" w:rsidR="00596D30" w:rsidRDefault="00000000">
      <w:pPr>
        <w:pStyle w:val="FirstParagraph"/>
      </w:pPr>
      <w:r>
        <w:t xml:space="preserve">Congratulations on successfully implementing your Gmail service adapter in Homework 1! You navigated the foundational steps of turning a local </w:t>
      </w:r>
      <w:r>
        <w:rPr>
          <w:b/>
          <w:bCs/>
        </w:rPr>
        <w:t>component</w:t>
      </w:r>
      <w:r>
        <w:t xml:space="preserve"> into a discoverable </w:t>
      </w:r>
      <w:r>
        <w:rPr>
          <w:b/>
          <w:bCs/>
        </w:rPr>
        <w:t>service</w:t>
      </w:r>
      <w:r>
        <w:t xml:space="preserve"> that remains locally usable via the </w:t>
      </w:r>
      <w:r>
        <w:rPr>
          <w:b/>
          <w:bCs/>
        </w:rPr>
        <w:t>Adapter Pattern</w:t>
      </w:r>
      <w:r>
        <w:t>.</w:t>
      </w:r>
    </w:p>
    <w:p w14:paraId="2192FFEE" w14:textId="77777777" w:rsidR="00596D30" w:rsidRDefault="00000000">
      <w:pPr>
        <w:pStyle w:val="BodyText"/>
      </w:pPr>
      <w:r>
        <w:t>To recap the components we focused on was:</w:t>
      </w:r>
    </w:p>
    <w:p w14:paraId="1F71171E" w14:textId="77777777" w:rsidR="00596D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terface API (Contract):</w:t>
      </w:r>
      <w:r>
        <w:t xml:space="preserve"> Defining the abstract interface for what your package does.</w:t>
      </w:r>
    </w:p>
    <w:p w14:paraId="5090A294" w14:textId="77777777" w:rsidR="00596D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mplementation:</w:t>
      </w:r>
      <w:r>
        <w:t xml:space="preserve"> Building the core logic that wraps an external API (like Gmail).</w:t>
      </w:r>
    </w:p>
    <w:p w14:paraId="57B9E8F2" w14:textId="77777777" w:rsidR="00596D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astAPI Service (Deployment Unit):</w:t>
      </w:r>
      <w:r>
        <w:t xml:space="preserve"> Exposing your core logic over HTTP endpoints.</w:t>
      </w:r>
    </w:p>
    <w:p w14:paraId="122A7C4F" w14:textId="77777777" w:rsidR="00596D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uto-generated Client:</w:t>
      </w:r>
      <w:r>
        <w:t xml:space="preserve"> Using tools like </w:t>
      </w:r>
      <w:r>
        <w:rPr>
          <w:rStyle w:val="VerbatimChar"/>
        </w:rPr>
        <w:t>openapi-python-client</w:t>
      </w:r>
      <w:r>
        <w:t xml:space="preserve"> to create a thin, type-safe network client from your service's OpenAPI spec.</w:t>
      </w:r>
    </w:p>
    <w:p w14:paraId="02EFA7DD" w14:textId="77777777" w:rsidR="00596D3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rvice Client Adapter:</w:t>
      </w:r>
      <w:r>
        <w:t xml:space="preserve"> Wrapping the auto-generated client with the original Interface API, hiding the network details from the end-user.</w:t>
      </w:r>
    </w:p>
    <w:p w14:paraId="3F076F80" w14:textId="77777777" w:rsidR="00596D30" w:rsidRDefault="00000000">
      <w:pPr>
        <w:pStyle w:val="FirstParagraph"/>
      </w:pPr>
      <w:r>
        <w:t>This architecture ensures that whether the code is running as a local library or as a remote service is merely a matter of geography—the consumer's code doesn't have to change.</w:t>
      </w:r>
    </w:p>
    <w:p w14:paraId="1B4D4D68" w14:textId="77777777" w:rsidR="00596D30" w:rsidRDefault="00000000">
      <w:pPr>
        <w:pStyle w:val="BodyText"/>
      </w:pPr>
      <w:r>
        <w:t xml:space="preserve">In this next assignment, you will apply this entire cycle to a </w:t>
      </w:r>
      <w:r>
        <w:rPr>
          <w:b/>
          <w:bCs/>
        </w:rPr>
        <w:t>new problem domain</w:t>
      </w:r>
      <w:r>
        <w:t xml:space="preserve"> and, most importantly, </w:t>
      </w:r>
      <w:r>
        <w:rPr>
          <w:b/>
          <w:bCs/>
        </w:rPr>
        <w:t>elevate your professional development practices and system architecture.</w:t>
      </w:r>
    </w:p>
    <w:p w14:paraId="7F9F5955" w14:textId="77777777" w:rsidR="00596D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EE512D7" wp14:editId="4A777CE0">
            <wp:extent cx="4013200" cy="808602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data:image/png;base64,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EpfAQEAACAASURBV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389" cy="830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307D2" w14:textId="77777777" w:rsidR="00596D30" w:rsidRDefault="00000000">
      <w:pPr>
        <w:pStyle w:val="Heading2"/>
      </w:pPr>
      <w:bookmarkStart w:id="2" w:name="remarks-and-increased-expectations"/>
      <w:bookmarkEnd w:id="1"/>
      <w:r>
        <w:lastRenderedPageBreak/>
        <w:t>Remarks and Increased Expectations</w:t>
      </w:r>
    </w:p>
    <w:p w14:paraId="03BFB306" w14:textId="77777777" w:rsidR="00596D30" w:rsidRDefault="00000000">
      <w:pPr>
        <w:pStyle w:val="FirstParagraph"/>
      </w:pPr>
      <w:r>
        <w:t>We saw a lot of great work in Homework 1. For Homework 2, we will be stricter about the development process. Please take note of the following:</w:t>
      </w:r>
    </w:p>
    <w:p w14:paraId="6C439557" w14:textId="77777777" w:rsidR="00596D30" w:rsidRDefault="00000000">
      <w:pPr>
        <w:pStyle w:val="Heading3"/>
      </w:pPr>
      <w:bookmarkStart w:id="3" w:name="commits-and-pull-requests"/>
      <w:r>
        <w:t>Commits and Pull Requests</w:t>
      </w:r>
    </w:p>
    <w:p w14:paraId="77C5123A" w14:textId="77777777" w:rsidR="00596D30" w:rsidRDefault="00000000">
      <w:pPr>
        <w:pStyle w:val="FirstParagraph"/>
      </w:pPr>
      <w:r>
        <w:t>Many PRs contained a large number of small, iterative commits. While committing frequently is good practice during development, it makes the final review process difficult.</w:t>
      </w:r>
    </w:p>
    <w:p w14:paraId="5E59435D" w14:textId="77777777" w:rsidR="00596D30" w:rsidRDefault="00000000">
      <w:pPr>
        <w:pStyle w:val="BodyText"/>
      </w:pPr>
      <w:r>
        <w:t>For HW2, your workflow should be structured as follows:</w:t>
      </w:r>
    </w:p>
    <w:p w14:paraId="217A3036" w14:textId="77777777" w:rsidR="00596D30" w:rsidRDefault="00000000">
      <w:pPr>
        <w:pStyle w:val="Compact"/>
        <w:numPr>
          <w:ilvl w:val="0"/>
          <w:numId w:val="3"/>
        </w:numPr>
      </w:pPr>
      <w:r>
        <w:t xml:space="preserve">Create a main branch for the assignment (e.g., </w:t>
      </w:r>
      <w:r>
        <w:rPr>
          <w:rStyle w:val="VerbatimChar"/>
        </w:rPr>
        <w:t>hw2</w:t>
      </w:r>
      <w:r>
        <w:t>).</w:t>
      </w:r>
    </w:p>
    <w:p w14:paraId="679850E5" w14:textId="77777777" w:rsidR="00596D30" w:rsidRDefault="00000000">
      <w:pPr>
        <w:pStyle w:val="Compact"/>
        <w:numPr>
          <w:ilvl w:val="0"/>
          <w:numId w:val="3"/>
        </w:numPr>
      </w:pPr>
      <w:r>
        <w:t xml:space="preserve">For each significant piece of work (e.g., designing the API, implementing the chat logic, setting up authentication), create a new </w:t>
      </w:r>
      <w:r>
        <w:rPr>
          <w:b/>
          <w:bCs/>
        </w:rPr>
        <w:t>feature branch</w:t>
      </w:r>
      <w:r>
        <w:t xml:space="preserve"> off your </w:t>
      </w:r>
      <w:r>
        <w:rPr>
          <w:rStyle w:val="VerbatimChar"/>
        </w:rPr>
        <w:t>hw2</w:t>
      </w:r>
      <w:r>
        <w:t xml:space="preserve"> branch (e.g., </w:t>
      </w:r>
      <w:r>
        <w:rPr>
          <w:rStyle w:val="VerbatimChar"/>
        </w:rPr>
        <w:t>hw2-api-design</w:t>
      </w:r>
      <w:r>
        <w:t>).</w:t>
      </w:r>
    </w:p>
    <w:p w14:paraId="596453C1" w14:textId="77777777" w:rsidR="00596D30" w:rsidRDefault="00000000">
      <w:pPr>
        <w:pStyle w:val="Compact"/>
        <w:numPr>
          <w:ilvl w:val="0"/>
          <w:numId w:val="3"/>
        </w:numPr>
      </w:pPr>
      <w:r>
        <w:t>You can have as many commits as you want on your feature branch.</w:t>
      </w:r>
    </w:p>
    <w:p w14:paraId="78EE08E6" w14:textId="77777777" w:rsidR="00596D30" w:rsidRDefault="00000000">
      <w:pPr>
        <w:pStyle w:val="Compact"/>
        <w:numPr>
          <w:ilvl w:val="0"/>
          <w:numId w:val="3"/>
        </w:numPr>
      </w:pPr>
      <w:r>
        <w:t xml:space="preserve">When the feature is complete, </w:t>
      </w:r>
      <w:r>
        <w:rPr>
          <w:b/>
          <w:bCs/>
        </w:rPr>
        <w:t>squash and merge</w:t>
      </w:r>
      <w:r>
        <w:t xml:space="preserve"> the feature branch into your </w:t>
      </w:r>
      <w:r>
        <w:rPr>
          <w:rStyle w:val="VerbatimChar"/>
        </w:rPr>
        <w:t>hw2</w:t>
      </w:r>
      <w:r>
        <w:t xml:space="preserve"> branch. This condenses all the intermediate work into a single, meaningful commit on the main assignment branch. For example, 30 commits on </w:t>
      </w:r>
      <w:r>
        <w:rPr>
          <w:rStyle w:val="VerbatimChar"/>
        </w:rPr>
        <w:t>hw2-api-design</w:t>
      </w:r>
      <w:r>
        <w:t xml:space="preserve"> can become one commit on </w:t>
      </w:r>
      <w:r>
        <w:rPr>
          <w:rStyle w:val="VerbatimChar"/>
        </w:rPr>
        <w:t>hw2</w:t>
      </w:r>
      <w:r>
        <w:t xml:space="preserve"> titled "feat: Design and implement the core service API".</w:t>
      </w:r>
    </w:p>
    <w:p w14:paraId="5ED84E13" w14:textId="77777777" w:rsidR="00596D30" w:rsidRDefault="00000000">
      <w:pPr>
        <w:pStyle w:val="Compact"/>
        <w:numPr>
          <w:ilvl w:val="0"/>
          <w:numId w:val="3"/>
        </w:numPr>
      </w:pPr>
      <w:r>
        <w:t xml:space="preserve">Your final PR to the class repository should be from your </w:t>
      </w:r>
      <w:r>
        <w:rPr>
          <w:rStyle w:val="VerbatimChar"/>
        </w:rPr>
        <w:t>hw2</w:t>
      </w:r>
      <w:r>
        <w:t xml:space="preserve"> branch, containing a clean history of these squashed feature commits.</w:t>
      </w:r>
    </w:p>
    <w:p w14:paraId="2B3805BF" w14:textId="77777777" w:rsidR="00596D30" w:rsidRDefault="00000000">
      <w:pPr>
        <w:pStyle w:val="FirstParagraph"/>
      </w:pPr>
      <w:r>
        <w:t>Also, remember these big no-nos:</w:t>
      </w:r>
    </w:p>
    <w:p w14:paraId="1F4137DF" w14:textId="77777777" w:rsidR="00596D3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 xml:space="preserve">Do not push directly to </w:t>
      </w:r>
      <w:r>
        <w:rPr>
          <w:rStyle w:val="VerbatimChar"/>
          <w:b/>
          <w:bCs/>
        </w:rPr>
        <w:t>main</w:t>
      </w:r>
      <w:r>
        <w:t>. All work must go through PRs.</w:t>
      </w:r>
    </w:p>
    <w:p w14:paraId="2409246E" w14:textId="77777777" w:rsidR="00596D3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lways rebase</w:t>
      </w:r>
      <w:r>
        <w:t xml:space="preserve"> to incorporate changes made by TAs. This avoids messy merge commits and keeps your contribution history clean.</w:t>
      </w:r>
    </w:p>
    <w:p w14:paraId="0DC74F34" w14:textId="77777777" w:rsidR="00596D30" w:rsidRDefault="00000000">
      <w:pPr>
        <w:pStyle w:val="Heading3"/>
      </w:pPr>
      <w:bookmarkStart w:id="4" w:name="mypy-and-ruff"/>
      <w:bookmarkEnd w:id="3"/>
      <w:r>
        <w:t>MyPy and Ruff</w:t>
      </w:r>
    </w:p>
    <w:p w14:paraId="32363D0E" w14:textId="77777777" w:rsidR="00596D30" w:rsidRDefault="00000000">
      <w:pPr>
        <w:pStyle w:val="FirstParagraph"/>
      </w:pPr>
      <w:r>
        <w:t xml:space="preserve">Your code must pass </w:t>
      </w:r>
      <w:r>
        <w:rPr>
          <w:rStyle w:val="VerbatimChar"/>
        </w:rPr>
        <w:t>mypy</w:t>
      </w:r>
      <w:r>
        <w:t xml:space="preserve"> and </w:t>
      </w:r>
      <w:r>
        <w:rPr>
          <w:rStyle w:val="VerbatimChar"/>
        </w:rPr>
        <w:t>ruff</w:t>
      </w:r>
      <w:r>
        <w:t xml:space="preserve"> checks. These are not hassles; they are essential tools for writing safe, maintainable Python.</w:t>
      </w:r>
    </w:p>
    <w:p w14:paraId="65D120A5" w14:textId="77777777" w:rsidR="00596D3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ypy:</w:t>
      </w:r>
      <w:r>
        <w:t xml:space="preserve"> Do not ignore Mypy errors with </w:t>
      </w:r>
      <w:r>
        <w:rPr>
          <w:rStyle w:val="VerbatimChar"/>
        </w:rPr>
        <w:t>type: ignore</w:t>
      </w:r>
      <w:r>
        <w:t xml:space="preserve"> unless you have a very specific, documented reason. An error from Mypy indicates a potential issue with your type safety or configuration.</w:t>
      </w:r>
    </w:p>
    <w:p w14:paraId="22DE3CA0" w14:textId="77777777" w:rsidR="00596D3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uff:</w:t>
      </w:r>
      <w:r>
        <w:t xml:space="preserve"> A few </w:t>
      </w:r>
      <w:r>
        <w:rPr>
          <w:rStyle w:val="VerbatimChar"/>
        </w:rPr>
        <w:t>noqa</w:t>
      </w:r>
      <w:r>
        <w:t xml:space="preserve"> comments are acceptable for niche cases (especially in tests), but they must be explained. Your source code should not be littered with ignored rules.</w:t>
      </w:r>
    </w:p>
    <w:p w14:paraId="42C88211" w14:textId="77777777" w:rsidR="00596D3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orkflow:</w:t>
      </w:r>
      <w:r>
        <w:t xml:space="preserve"> Run these tools </w:t>
      </w:r>
      <w:r>
        <w:rPr>
          <w:b/>
          <w:bCs/>
        </w:rPr>
        <w:t>consistently as you code</w:t>
      </w:r>
      <w:r>
        <w:t>, not just at the end. This helps catch issues early and keeps your codebase clean.</w:t>
      </w:r>
    </w:p>
    <w:p w14:paraId="2132AC01" w14:textId="77777777" w:rsidR="00596D30" w:rsidRDefault="00000000">
      <w:pPr>
        <w:pStyle w:val="Heading3"/>
      </w:pPr>
      <w:bookmarkStart w:id="5" w:name="circleci"/>
      <w:bookmarkEnd w:id="4"/>
      <w:r>
        <w:lastRenderedPageBreak/>
        <w:t>CircleCI</w:t>
      </w:r>
    </w:p>
    <w:p w14:paraId="2FFD766F" w14:textId="77777777" w:rsidR="00596D30" w:rsidRDefault="00000000">
      <w:pPr>
        <w:pStyle w:val="FirstParagraph"/>
      </w:pPr>
      <w:r>
        <w:t xml:space="preserve">Set up your CircleCI configuration </w:t>
      </w:r>
      <w:r>
        <w:rPr>
          <w:b/>
          <w:bCs/>
        </w:rPr>
        <w:t>as early as possible</w:t>
      </w:r>
      <w:r>
        <w:t>. Don't wait until the end of the assignment. This allows you to see if your changes are breaking the build throughout your development process.</w:t>
      </w:r>
    </w:p>
    <w:p w14:paraId="29B55286" w14:textId="77777777" w:rsidR="00596D30" w:rsidRDefault="00000000">
      <w:pPr>
        <w:pStyle w:val="Heading3"/>
      </w:pPr>
      <w:bookmarkStart w:id="6" w:name="authentication"/>
      <w:bookmarkEnd w:id="5"/>
      <w:r>
        <w:t>Authentication</w:t>
      </w:r>
    </w:p>
    <w:p w14:paraId="2C2B9C1F" w14:textId="77777777" w:rsidR="00596D30" w:rsidRDefault="00000000">
      <w:pPr>
        <w:pStyle w:val="FirstParagraph"/>
      </w:pPr>
      <w:r>
        <w:t>In HW1, the method for handling authentication was a simple workaround to get things running locally. For HW2, we expect a more robust, professional implementation.</w:t>
      </w:r>
    </w:p>
    <w:p w14:paraId="20112901" w14:textId="77777777" w:rsidR="00596D30" w:rsidRDefault="00000000">
      <w:pPr>
        <w:pStyle w:val="BodyText"/>
      </w:pPr>
      <w:r>
        <w:t xml:space="preserve">Your new service must implement a proper </w:t>
      </w:r>
      <w:r>
        <w:rPr>
          <w:b/>
          <w:bCs/>
        </w:rPr>
        <w:t>OAuth 2.0 flow</w:t>
      </w:r>
      <w:r>
        <w:t>. When a user needs to authenticate, your service should:</w:t>
      </w:r>
    </w:p>
    <w:p w14:paraId="4D5ED9BD" w14:textId="77777777" w:rsidR="00596D30" w:rsidRDefault="00000000">
      <w:pPr>
        <w:pStyle w:val="Compact"/>
        <w:numPr>
          <w:ilvl w:val="0"/>
          <w:numId w:val="6"/>
        </w:numPr>
      </w:pPr>
      <w:r>
        <w:t>Redirect the user to an external provider (e.g., Google).</w:t>
      </w:r>
    </w:p>
    <w:p w14:paraId="4AD40159" w14:textId="77777777" w:rsidR="00596D30" w:rsidRDefault="00000000">
      <w:pPr>
        <w:pStyle w:val="Compact"/>
        <w:numPr>
          <w:ilvl w:val="0"/>
          <w:numId w:val="6"/>
        </w:numPr>
      </w:pPr>
      <w:r>
        <w:t>Handle the callback from the provider.</w:t>
      </w:r>
    </w:p>
    <w:p w14:paraId="42449D6E" w14:textId="77777777" w:rsidR="00596D30" w:rsidRDefault="00000000">
      <w:pPr>
        <w:pStyle w:val="Compact"/>
        <w:numPr>
          <w:ilvl w:val="0"/>
          <w:numId w:val="6"/>
        </w:numPr>
      </w:pPr>
      <w:r>
        <w:t>Receive the credentials (e.g., access token, refresh token).</w:t>
      </w:r>
    </w:p>
    <w:p w14:paraId="5D586697" w14:textId="77777777" w:rsidR="00596D30" w:rsidRDefault="00000000">
      <w:pPr>
        <w:pStyle w:val="Compact"/>
        <w:numPr>
          <w:ilvl w:val="0"/>
          <w:numId w:val="6"/>
        </w:numPr>
      </w:pPr>
      <w:r>
        <w:t xml:space="preserve">Securely </w:t>
      </w:r>
      <w:r>
        <w:rPr>
          <w:b/>
          <w:bCs/>
        </w:rPr>
        <w:t>store these credentials in a database</w:t>
      </w:r>
      <w:r>
        <w:t xml:space="preserve"> associated with the user.</w:t>
      </w:r>
    </w:p>
    <w:p w14:paraId="2364A2B2" w14:textId="77777777" w:rsidR="00596D30" w:rsidRDefault="00000000">
      <w:pPr>
        <w:pStyle w:val="FirstParagraph"/>
      </w:pPr>
      <w:r>
        <w:t>Subsequent requests from that user will use the stored credentials to interact with the underlying API (e.g., Slack, OpenAI, etc.).</w:t>
      </w:r>
    </w:p>
    <w:p w14:paraId="10F10D80" w14:textId="77777777" w:rsidR="007E35DF" w:rsidRDefault="007E35DF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7" w:name="the-assignment"/>
      <w:bookmarkEnd w:id="2"/>
      <w:bookmarkEnd w:id="6"/>
      <w:r>
        <w:br w:type="page"/>
      </w:r>
    </w:p>
    <w:p w14:paraId="66C25975" w14:textId="64FE7590" w:rsidR="00596D30" w:rsidRDefault="00000000">
      <w:pPr>
        <w:pStyle w:val="Heading2"/>
      </w:pPr>
      <w:r>
        <w:lastRenderedPageBreak/>
        <w:t>The Assignment</w:t>
      </w:r>
    </w:p>
    <w:p w14:paraId="48EED2B1" w14:textId="77777777" w:rsidR="00596D30" w:rsidRDefault="00000000">
      <w:pPr>
        <w:pStyle w:val="Heading3"/>
      </w:pPr>
      <w:bookmarkStart w:id="8" w:name="objective"/>
      <w:r>
        <w:t>Objective</w:t>
      </w:r>
    </w:p>
    <w:p w14:paraId="0D15AD71" w14:textId="77777777" w:rsidR="00596D30" w:rsidRDefault="00000000">
      <w:pPr>
        <w:pStyle w:val="FirstParagraph"/>
      </w:pPr>
      <w:r>
        <w:t>The primary goal of this assignment is to design, implement, and deploy a complete, standalone microservice from scratch.</w:t>
      </w:r>
    </w:p>
    <w:p w14:paraId="13AB7310" w14:textId="77777777" w:rsidR="00596D30" w:rsidRDefault="00000000">
      <w:pPr>
        <w:pStyle w:val="BodyText"/>
      </w:pPr>
      <w:r>
        <w:t>You will select a service category, define its API, build its core functionality, and make it publicly accessible.</w:t>
      </w:r>
    </w:p>
    <w:p w14:paraId="3369EA54" w14:textId="77777777" w:rsidR="00596D30" w:rsidRDefault="00000000">
      <w:pPr>
        <w:pStyle w:val="BodyText"/>
      </w:pPr>
      <w:r>
        <w:t>This project will build upon the skills you developed in HW1 and challenge you to think about system architecture and user interaction.</w:t>
      </w:r>
    </w:p>
    <w:p w14:paraId="014F773B" w14:textId="77777777" w:rsidR="00596D30" w:rsidRDefault="00000000">
      <w:pPr>
        <w:pStyle w:val="BodyText"/>
      </w:pPr>
      <w:r>
        <w:t>Throughout this entire sprint, you must adhere to the guidelines talked about in class regarding testing and dev workflow.</w:t>
      </w:r>
    </w:p>
    <w:p w14:paraId="609DB653" w14:textId="77777777" w:rsidR="00596D30" w:rsidRDefault="00000000">
      <w:pPr>
        <w:pStyle w:val="Heading3"/>
      </w:pPr>
      <w:bookmarkStart w:id="9" w:name="instructions"/>
      <w:bookmarkEnd w:id="8"/>
      <w:r>
        <w:t>Instructions</w:t>
      </w:r>
    </w:p>
    <w:p w14:paraId="1D686838" w14:textId="77777777" w:rsidR="00596D30" w:rsidRDefault="00000000">
      <w:pPr>
        <w:pStyle w:val="Heading4"/>
      </w:pPr>
      <w:bookmarkStart w:id="10" w:name="service-selection"/>
      <w:r>
        <w:t>1. Service Selection</w:t>
      </w:r>
    </w:p>
    <w:p w14:paraId="4972F805" w14:textId="77777777" w:rsidR="00596D30" w:rsidRDefault="00000000">
      <w:pPr>
        <w:pStyle w:val="FirstParagraph"/>
      </w:pPr>
      <w:r>
        <w:t xml:space="preserve">Each team will choose </w:t>
      </w:r>
      <w:r>
        <w:rPr>
          <w:b/>
          <w:bCs/>
        </w:rPr>
        <w:t>one</w:t>
      </w:r>
      <w:r>
        <w:t xml:space="preserve"> of the following service categories to implement. We'll randomly release a sign-up sheet sometime in the next 24 hours for fairness.</w:t>
      </w:r>
    </w:p>
    <w:p w14:paraId="5AA1C330" w14:textId="77777777" w:rsidR="00596D3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hat Service</w:t>
      </w:r>
      <w:r>
        <w:t xml:space="preserve"> (e.g., wrapping the Slack, Discord, or WhatsApp API)</w:t>
      </w:r>
    </w:p>
    <w:p w14:paraId="0AC9ED72" w14:textId="77777777" w:rsidR="00596D3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ail Service</w:t>
      </w:r>
      <w:r>
        <w:t xml:space="preserve"> (e.g., wrapping the Outlook or another mail provider's API [that's obviously not gmail])</w:t>
      </w:r>
    </w:p>
    <w:p w14:paraId="7FA6DC31" w14:textId="77777777" w:rsidR="00596D3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I Service</w:t>
      </w:r>
      <w:r>
        <w:t xml:space="preserve"> (e.g., providing an interface to an AI model like OpenAI's GPT or Anthropic's Claude)</w:t>
      </w:r>
    </w:p>
    <w:p w14:paraId="3F5A4354" w14:textId="77777777" w:rsidR="00596D3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Issue Tracker</w:t>
      </w:r>
      <w:r>
        <w:t xml:space="preserve"> (e.g., wrapping the Jira, Trello, or Asana API)</w:t>
      </w:r>
    </w:p>
    <w:p w14:paraId="04D5CD34" w14:textId="77777777" w:rsidR="00596D3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ustom</w:t>
      </w:r>
      <w:r>
        <w:t xml:space="preserve"> (custom ideas must be approved by TAs)</w:t>
      </w:r>
    </w:p>
    <w:p w14:paraId="192DF5A5" w14:textId="77777777" w:rsidR="00596D30" w:rsidRDefault="00000000">
      <w:pPr>
        <w:pStyle w:val="Heading4"/>
      </w:pPr>
      <w:bookmarkStart w:id="11" w:name="build-the-core-components-and-service"/>
      <w:bookmarkEnd w:id="10"/>
      <w:r>
        <w:t>2. Build the Core Components and Service</w:t>
      </w:r>
    </w:p>
    <w:p w14:paraId="133585CC" w14:textId="77777777" w:rsidR="00596D30" w:rsidRDefault="00000000">
      <w:pPr>
        <w:pStyle w:val="FirstParagraph"/>
      </w:pPr>
      <w:r>
        <w:t>Follow these steps to build your application, mirroring the structure of Homework 1.</w:t>
      </w:r>
    </w:p>
    <w:p w14:paraId="075AA832" w14:textId="77777777" w:rsidR="00596D30" w:rsidRDefault="00000000">
      <w:pPr>
        <w:pStyle w:val="BodyText"/>
      </w:pPr>
      <w:r>
        <w:rPr>
          <w:b/>
          <w:bCs/>
        </w:rPr>
        <w:t>A. The Abstract API (</w:t>
      </w:r>
      <w:r>
        <w:rPr>
          <w:rStyle w:val="VerbatimChar"/>
          <w:b/>
          <w:bCs/>
        </w:rPr>
        <w:t>[your_service]_api</w:t>
      </w:r>
      <w:r>
        <w:rPr>
          <w:b/>
          <w:bCs/>
        </w:rPr>
        <w:t>)</w:t>
      </w:r>
    </w:p>
    <w:p w14:paraId="3BF34BC6" w14:textId="77777777" w:rsidR="00596D3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ction:</w:t>
      </w:r>
      <w:r>
        <w:t xml:space="preserve"> Define the abstract contract (ABC) for your new service. This is your </w:t>
      </w:r>
      <w:r>
        <w:rPr>
          <w:rStyle w:val="VerbatimChar"/>
        </w:rPr>
        <w:t>mail_client_api</w:t>
      </w:r>
      <w:r>
        <w:t xml:space="preserve"> equivalent.</w:t>
      </w:r>
    </w:p>
    <w:p w14:paraId="7FAEBAF3" w14:textId="77777777" w:rsidR="00596D3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Goal:</w:t>
      </w:r>
      <w:r>
        <w:t xml:space="preserve"> Create a clean, minimal interface that defines </w:t>
      </w:r>
      <w:r>
        <w:rPr>
          <w:i/>
          <w:iCs/>
        </w:rPr>
        <w:t>what</w:t>
      </w:r>
      <w:r>
        <w:t xml:space="preserve"> your service does, not </w:t>
      </w:r>
      <w:r>
        <w:rPr>
          <w:i/>
          <w:iCs/>
        </w:rPr>
        <w:t>how</w:t>
      </w:r>
      <w:r>
        <w:t>. This package should have no dependencies on the external service's libraries.</w:t>
      </w:r>
    </w:p>
    <w:p w14:paraId="6D46FC2D" w14:textId="77777777" w:rsidR="00596D30" w:rsidRDefault="00000000">
      <w:pPr>
        <w:pStyle w:val="FirstParagraph"/>
      </w:pPr>
      <w:r>
        <w:rPr>
          <w:b/>
          <w:bCs/>
        </w:rPr>
        <w:t>B. The Concrete Implementation (</w:t>
      </w:r>
      <w:r>
        <w:rPr>
          <w:rStyle w:val="VerbatimChar"/>
          <w:b/>
          <w:bCs/>
        </w:rPr>
        <w:t>[your_service]_impl</w:t>
      </w:r>
      <w:r>
        <w:rPr>
          <w:b/>
          <w:bCs/>
        </w:rPr>
        <w:t>)</w:t>
      </w:r>
    </w:p>
    <w:p w14:paraId="57454CF2" w14:textId="77777777" w:rsidR="00596D3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ction:</w:t>
      </w:r>
      <w:r>
        <w:t xml:space="preserve"> Create the concrete implementation that wraps the external API (e.g., Slack, Jira). This corresponds to </w:t>
      </w:r>
      <w:r>
        <w:rPr>
          <w:rStyle w:val="VerbatimChar"/>
        </w:rPr>
        <w:t>gmail_client_impl</w:t>
      </w:r>
      <w:r>
        <w:t>.</w:t>
      </w:r>
    </w:p>
    <w:p w14:paraId="18A5D0D5" w14:textId="77777777" w:rsidR="00596D3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Key Requirement:</w:t>
      </w:r>
      <w:r>
        <w:t xml:space="preserve"> This component must implement the new </w:t>
      </w:r>
      <w:r>
        <w:rPr>
          <w:b/>
          <w:bCs/>
        </w:rPr>
        <w:t>OAuth 2.0 flow</w:t>
      </w:r>
      <w:r>
        <w:t xml:space="preserve"> as described in the "Remarks" section. It will handle redirecting the user, processing callbacks, and securely storing credentials.</w:t>
      </w:r>
    </w:p>
    <w:p w14:paraId="2C494AF4" w14:textId="77777777" w:rsidR="00596D3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Goal:</w:t>
      </w:r>
      <w:r>
        <w:t xml:space="preserve"> This package contains the core business logic and interacts directly with the third-party service.</w:t>
      </w:r>
    </w:p>
    <w:p w14:paraId="12CD48BC" w14:textId="77777777" w:rsidR="00596D30" w:rsidRDefault="00000000">
      <w:pPr>
        <w:pStyle w:val="FirstParagraph"/>
      </w:pPr>
      <w:r>
        <w:rPr>
          <w:b/>
          <w:bCs/>
        </w:rPr>
        <w:t>C. The FastAPI Service (</w:t>
      </w:r>
      <w:r>
        <w:rPr>
          <w:rStyle w:val="VerbatimChar"/>
          <w:b/>
          <w:bCs/>
        </w:rPr>
        <w:t>[your_service]_service</w:t>
      </w:r>
      <w:r>
        <w:rPr>
          <w:b/>
          <w:bCs/>
        </w:rPr>
        <w:t>)</w:t>
      </w:r>
    </w:p>
    <w:p w14:paraId="686C22D2" w14:textId="77777777" w:rsidR="00596D3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ction:</w:t>
      </w:r>
      <w:r>
        <w:t xml:space="preserve"> Build a FastAPI service that exposes your concrete implementation over HTTP endpoints. This service will be your main deployment unit and corresponds to the </w:t>
      </w:r>
      <w:r>
        <w:rPr>
          <w:rStyle w:val="VerbatimChar"/>
        </w:rPr>
        <w:t>mail_client_service</w:t>
      </w:r>
      <w:r>
        <w:t xml:space="preserve"> from HW1.</w:t>
      </w:r>
    </w:p>
    <w:p w14:paraId="1780B9EB" w14:textId="77777777" w:rsidR="00596D3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unctionality:</w:t>
      </w:r>
    </w:p>
    <w:p w14:paraId="406927DD" w14:textId="77777777" w:rsidR="00596D30" w:rsidRDefault="00000000">
      <w:pPr>
        <w:pStyle w:val="Compact"/>
        <w:numPr>
          <w:ilvl w:val="1"/>
          <w:numId w:val="11"/>
        </w:numPr>
      </w:pPr>
      <w:r>
        <w:t>It should import and use your concrete implementation from Step B.</w:t>
      </w:r>
    </w:p>
    <w:p w14:paraId="1D2B2BAB" w14:textId="77777777" w:rsidR="00596D30" w:rsidRDefault="00000000">
      <w:pPr>
        <w:pStyle w:val="Compact"/>
        <w:numPr>
          <w:ilvl w:val="1"/>
          <w:numId w:val="11"/>
        </w:numPr>
      </w:pPr>
      <w:r>
        <w:t>It must expose endpoints for the OAuth 2.0 flow.</w:t>
      </w:r>
    </w:p>
    <w:p w14:paraId="1C37058E" w14:textId="77777777" w:rsidR="00596D30" w:rsidRDefault="00000000">
      <w:pPr>
        <w:pStyle w:val="Compact"/>
        <w:numPr>
          <w:ilvl w:val="1"/>
          <w:numId w:val="11"/>
        </w:numPr>
      </w:pPr>
      <w:r>
        <w:t>It should provide endpoints for all the core functions defined in your abstract API.</w:t>
      </w:r>
    </w:p>
    <w:p w14:paraId="05DCE88A" w14:textId="77777777" w:rsidR="00596D30" w:rsidRDefault="00000000">
      <w:pPr>
        <w:pStyle w:val="FirstParagraph"/>
      </w:pPr>
      <w:r>
        <w:rPr>
          <w:b/>
          <w:bCs/>
        </w:rPr>
        <w:t>D. The Auto-Generated Client (</w:t>
      </w:r>
      <w:r>
        <w:rPr>
          <w:rStyle w:val="VerbatimChar"/>
          <w:b/>
          <w:bCs/>
        </w:rPr>
        <w:t>[your_service]_service_api_client</w:t>
      </w:r>
      <w:r>
        <w:rPr>
          <w:b/>
          <w:bCs/>
        </w:rPr>
        <w:t>)</w:t>
      </w:r>
    </w:p>
    <w:p w14:paraId="06D1A258" w14:textId="77777777" w:rsidR="00596D30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ction:</w:t>
      </w:r>
      <w:r>
        <w:t xml:space="preserve"> Once your FastAPI service is running locally, use a tool like </w:t>
      </w:r>
      <w:r>
        <w:rPr>
          <w:rStyle w:val="VerbatimChar"/>
        </w:rPr>
        <w:t>openapi-python-client</w:t>
      </w:r>
      <w:r>
        <w:t xml:space="preserve"> to generate a client library from its OpenAPI specification (</w:t>
      </w:r>
      <w:r>
        <w:rPr>
          <w:rStyle w:val="VerbatimChar"/>
        </w:rPr>
        <w:t>/openapi.json</w:t>
      </w:r>
      <w:r>
        <w:t>).</w:t>
      </w:r>
    </w:p>
    <w:p w14:paraId="334DC3E4" w14:textId="77777777" w:rsidR="00596D30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Goal:</w:t>
      </w:r>
      <w:r>
        <w:t xml:space="preserve"> This package provides a type-safe way to make network requests to your service, just like in HW1.</w:t>
      </w:r>
    </w:p>
    <w:p w14:paraId="4960C4F7" w14:textId="77777777" w:rsidR="00596D30" w:rsidRDefault="00000000">
      <w:pPr>
        <w:pStyle w:val="FirstParagraph"/>
      </w:pPr>
      <w:r>
        <w:rPr>
          <w:b/>
          <w:bCs/>
        </w:rPr>
        <w:t>E. The Service Client Adapter (</w:t>
      </w:r>
      <w:r>
        <w:rPr>
          <w:rStyle w:val="VerbatimChar"/>
          <w:b/>
          <w:bCs/>
        </w:rPr>
        <w:t>[your_service]_adapter</w:t>
      </w:r>
      <w:r>
        <w:rPr>
          <w:b/>
          <w:bCs/>
        </w:rPr>
        <w:t>)</w:t>
      </w:r>
    </w:p>
    <w:p w14:paraId="207107FB" w14:textId="77777777" w:rsidR="00596D3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Action:</w:t>
      </w:r>
      <w:r>
        <w:t xml:space="preserve"> Finally, create an adapter that implements your original abstract API from Step A. However, instead of performing the logic directly, this adapter will use the auto-generated client from Step D to make network calls to your running service.</w:t>
      </w:r>
    </w:p>
    <w:p w14:paraId="2B4BF044" w14:textId="77777777" w:rsidR="00596D3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Goal:</w:t>
      </w:r>
      <w:r>
        <w:t xml:space="preserve"> This component makes your remote service usable through the exact same contract as your local library, achieving the "Adapter Pattern" and location transparency.</w:t>
      </w:r>
    </w:p>
    <w:p w14:paraId="1B4D3081" w14:textId="77777777" w:rsidR="00596D30" w:rsidRDefault="00000000">
      <w:pPr>
        <w:pStyle w:val="Heading4"/>
      </w:pPr>
      <w:bookmarkStart w:id="12" w:name="deployment"/>
      <w:bookmarkEnd w:id="11"/>
      <w:r>
        <w:t>3. Deployment</w:t>
      </w:r>
    </w:p>
    <w:p w14:paraId="7B4A897F" w14:textId="77777777" w:rsidR="00596D30" w:rsidRDefault="00000000">
      <w:pPr>
        <w:pStyle w:val="FirstParagraph"/>
      </w:pPr>
      <w:r>
        <w:t>@Kamen Are we making students deploy this?</w:t>
      </w:r>
    </w:p>
    <w:p w14:paraId="7589B5A9" w14:textId="77777777" w:rsidR="00596D30" w:rsidRDefault="00000000">
      <w:pPr>
        <w:pStyle w:val="Heading3"/>
      </w:pPr>
      <w:bookmarkStart w:id="13" w:name="extra-credit"/>
      <w:bookmarkEnd w:id="9"/>
      <w:bookmarkEnd w:id="12"/>
      <w:r>
        <w:t>Extra Credit</w:t>
      </w:r>
    </w:p>
    <w:p w14:paraId="3F0AFD38" w14:textId="77777777" w:rsidR="00596D30" w:rsidRDefault="00000000">
      <w:pPr>
        <w:pStyle w:val="FirstParagraph"/>
      </w:pPr>
      <w:r>
        <w:t>@Kamen what can we add?</w:t>
      </w:r>
    </w:p>
    <w:p w14:paraId="2A0EA337" w14:textId="77777777" w:rsidR="007E35DF" w:rsidRDefault="007E35DF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4" w:name="timeline-and-submission"/>
      <w:bookmarkEnd w:id="7"/>
      <w:bookmarkEnd w:id="13"/>
      <w:r>
        <w:br w:type="page"/>
      </w:r>
    </w:p>
    <w:p w14:paraId="23A12BAE" w14:textId="0A9FA877" w:rsidR="00596D30" w:rsidRDefault="00000000">
      <w:pPr>
        <w:pStyle w:val="Heading2"/>
      </w:pPr>
      <w:r>
        <w:lastRenderedPageBreak/>
        <w:t>Timeline and Submission</w:t>
      </w:r>
    </w:p>
    <w:p w14:paraId="79157FFC" w14:textId="77777777" w:rsidR="00596D30" w:rsidRDefault="00000000">
      <w:pPr>
        <w:pStyle w:val="FirstParagraph"/>
      </w:pPr>
      <w:r>
        <w:t>This is a two-week assignment with the following key deadlin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04"/>
        <w:gridCol w:w="3302"/>
        <w:gridCol w:w="1123"/>
      </w:tblGrid>
      <w:tr w:rsidR="00596D30" w14:paraId="2983D7CC" w14:textId="77777777" w:rsidTr="00596D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DBD537" w14:textId="77777777" w:rsidR="00596D30" w:rsidRDefault="00000000">
            <w:pPr>
              <w:pStyle w:val="Compact"/>
            </w:pPr>
            <w:r>
              <w:t>Milestone</w:t>
            </w:r>
          </w:p>
        </w:tc>
        <w:tc>
          <w:tcPr>
            <w:tcW w:w="0" w:type="auto"/>
          </w:tcPr>
          <w:p w14:paraId="348F83C3" w14:textId="77777777" w:rsidR="00596D30" w:rsidRDefault="00000000">
            <w:pPr>
              <w:pStyle w:val="Compact"/>
            </w:pPr>
            <w:r>
              <w:t>Due Date &amp; Time</w:t>
            </w:r>
          </w:p>
        </w:tc>
        <w:tc>
          <w:tcPr>
            <w:tcW w:w="0" w:type="auto"/>
          </w:tcPr>
          <w:p w14:paraId="00BE8F15" w14:textId="77777777" w:rsidR="00596D30" w:rsidRDefault="00000000">
            <w:pPr>
              <w:pStyle w:val="Compact"/>
            </w:pPr>
            <w:r>
              <w:t>Duration</w:t>
            </w:r>
          </w:p>
        </w:tc>
      </w:tr>
      <w:tr w:rsidR="00596D30" w14:paraId="4E29F975" w14:textId="77777777">
        <w:tc>
          <w:tcPr>
            <w:tcW w:w="0" w:type="auto"/>
          </w:tcPr>
          <w:p w14:paraId="41FA654F" w14:textId="77777777" w:rsidR="00596D30" w:rsidRDefault="00000000">
            <w:pPr>
              <w:pStyle w:val="Compact"/>
            </w:pPr>
            <w:r>
              <w:rPr>
                <w:b/>
                <w:bCs/>
              </w:rPr>
              <w:t>HW2 Released</w:t>
            </w:r>
          </w:p>
        </w:tc>
        <w:tc>
          <w:tcPr>
            <w:tcW w:w="0" w:type="auto"/>
          </w:tcPr>
          <w:p w14:paraId="3E0D4F85" w14:textId="77777777" w:rsidR="00596D30" w:rsidRDefault="00000000">
            <w:pPr>
              <w:pStyle w:val="Compact"/>
            </w:pPr>
            <w:r>
              <w:t>Wednesday (10/22)</w:t>
            </w:r>
          </w:p>
        </w:tc>
        <w:tc>
          <w:tcPr>
            <w:tcW w:w="0" w:type="auto"/>
          </w:tcPr>
          <w:p w14:paraId="1FB06BF3" w14:textId="77777777" w:rsidR="00596D30" w:rsidRDefault="00000000">
            <w:pPr>
              <w:pStyle w:val="Compact"/>
            </w:pPr>
            <w:r>
              <w:t>—</w:t>
            </w:r>
          </w:p>
        </w:tc>
      </w:tr>
      <w:tr w:rsidR="00596D30" w14:paraId="42484B07" w14:textId="77777777">
        <w:tc>
          <w:tcPr>
            <w:tcW w:w="0" w:type="auto"/>
          </w:tcPr>
          <w:p w14:paraId="3B53CF7A" w14:textId="77777777" w:rsidR="00596D30" w:rsidRDefault="00000000">
            <w:pPr>
              <w:pStyle w:val="Compact"/>
            </w:pPr>
            <w:r>
              <w:rPr>
                <w:b/>
                <w:bCs/>
              </w:rPr>
              <w:t>First Run Submission</w:t>
            </w:r>
          </w:p>
        </w:tc>
        <w:tc>
          <w:tcPr>
            <w:tcW w:w="0" w:type="auto"/>
          </w:tcPr>
          <w:p w14:paraId="194B4A39" w14:textId="77777777" w:rsidR="00596D30" w:rsidRDefault="00000000">
            <w:pPr>
              <w:pStyle w:val="Compact"/>
            </w:pPr>
            <w:r>
              <w:t>Tuesday (10/27) @ Midnight</w:t>
            </w:r>
          </w:p>
        </w:tc>
        <w:tc>
          <w:tcPr>
            <w:tcW w:w="0" w:type="auto"/>
          </w:tcPr>
          <w:p w14:paraId="786B2A72" w14:textId="77777777" w:rsidR="00596D30" w:rsidRDefault="00000000">
            <w:pPr>
              <w:pStyle w:val="Compact"/>
            </w:pPr>
            <w:r>
              <w:t>(6 days)</w:t>
            </w:r>
          </w:p>
        </w:tc>
      </w:tr>
      <w:tr w:rsidR="00596D30" w14:paraId="152362E8" w14:textId="77777777">
        <w:tc>
          <w:tcPr>
            <w:tcW w:w="0" w:type="auto"/>
          </w:tcPr>
          <w:p w14:paraId="6A732FDF" w14:textId="77777777" w:rsidR="00596D30" w:rsidRDefault="00000000">
            <w:pPr>
              <w:pStyle w:val="Compact"/>
            </w:pPr>
            <w:r>
              <w:rPr>
                <w:b/>
                <w:bCs/>
              </w:rPr>
              <w:t>Peer Review + TA Reviews</w:t>
            </w:r>
          </w:p>
        </w:tc>
        <w:tc>
          <w:tcPr>
            <w:tcW w:w="0" w:type="auto"/>
          </w:tcPr>
          <w:p w14:paraId="6000602B" w14:textId="77777777" w:rsidR="00596D30" w:rsidRDefault="00000000">
            <w:pPr>
              <w:pStyle w:val="Compact"/>
            </w:pPr>
            <w:r>
              <w:t>Friday (10/31) @ Midnight</w:t>
            </w:r>
          </w:p>
        </w:tc>
        <w:tc>
          <w:tcPr>
            <w:tcW w:w="0" w:type="auto"/>
          </w:tcPr>
          <w:p w14:paraId="09762984" w14:textId="77777777" w:rsidR="00596D30" w:rsidRDefault="00000000">
            <w:pPr>
              <w:pStyle w:val="Compact"/>
            </w:pPr>
            <w:r>
              <w:t>(3 days)</w:t>
            </w:r>
          </w:p>
        </w:tc>
      </w:tr>
      <w:tr w:rsidR="00596D30" w14:paraId="0D7E0DAF" w14:textId="77777777">
        <w:tc>
          <w:tcPr>
            <w:tcW w:w="0" w:type="auto"/>
          </w:tcPr>
          <w:p w14:paraId="0996095E" w14:textId="77777777" w:rsidR="00596D30" w:rsidRDefault="00000000">
            <w:pPr>
              <w:pStyle w:val="Compact"/>
            </w:pPr>
            <w:r>
              <w:rPr>
                <w:b/>
                <w:bCs/>
              </w:rPr>
              <w:t>Final Submission</w:t>
            </w:r>
          </w:p>
        </w:tc>
        <w:tc>
          <w:tcPr>
            <w:tcW w:w="0" w:type="auto"/>
          </w:tcPr>
          <w:p w14:paraId="5BF21FA2" w14:textId="77777777" w:rsidR="00596D30" w:rsidRDefault="00000000">
            <w:pPr>
              <w:pStyle w:val="Compact"/>
            </w:pPr>
            <w:r>
              <w:t>Wednesday (11/5) @ Midnight</w:t>
            </w:r>
          </w:p>
        </w:tc>
        <w:tc>
          <w:tcPr>
            <w:tcW w:w="0" w:type="auto"/>
          </w:tcPr>
          <w:p w14:paraId="72B46470" w14:textId="77777777" w:rsidR="00596D30" w:rsidRDefault="00000000">
            <w:pPr>
              <w:pStyle w:val="Compact"/>
            </w:pPr>
            <w:r>
              <w:t>(5 days)</w:t>
            </w:r>
          </w:p>
        </w:tc>
      </w:tr>
    </w:tbl>
    <w:p w14:paraId="37DFA2C1" w14:textId="77777777" w:rsidR="00596D30" w:rsidRDefault="00000000">
      <w:pPr>
        <w:pStyle w:val="Heading2"/>
      </w:pPr>
      <w:bookmarkStart w:id="15" w:name="checklist-on-motions"/>
      <w:bookmarkEnd w:id="14"/>
      <w:r>
        <w:t>Checklist on Motions</w:t>
      </w:r>
    </w:p>
    <w:p w14:paraId="19739816" w14:textId="77777777" w:rsidR="00596D30" w:rsidRDefault="00000000">
      <w:pPr>
        <w:pStyle w:val="FirstParagraph"/>
      </w:pPr>
      <w:r>
        <w:t>Submitting work that fails these checks is considered an incomplete submission.</w:t>
      </w:r>
    </w:p>
    <w:p w14:paraId="029E52E5" w14:textId="77777777" w:rsidR="00596D30" w:rsidRDefault="00000000">
      <w:pPr>
        <w:pStyle w:val="Compact"/>
        <w:numPr>
          <w:ilvl w:val="0"/>
          <w:numId w:val="14"/>
        </w:numPr>
      </w:pPr>
      <w:r>
        <w:rPr>
          <w:rStyle w:val="VerbatimChar"/>
          <w:b/>
          <w:bCs/>
        </w:rPr>
        <w:t>uv</w:t>
      </w:r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uv</w:t>
      </w:r>
      <w:r>
        <w:t xml:space="preserve"> is your package manager. No </w:t>
      </w:r>
      <w:r>
        <w:rPr>
          <w:rStyle w:val="VerbatimChar"/>
        </w:rPr>
        <w:t>requirements.txt</w:t>
      </w:r>
      <w:r>
        <w:t xml:space="preserve"> or </w:t>
      </w:r>
      <w:r>
        <w:rPr>
          <w:rStyle w:val="VerbatimChar"/>
        </w:rPr>
        <w:t>pip</w:t>
      </w:r>
      <w:r>
        <w:t xml:space="preserve">. </w:t>
      </w:r>
      <w:r>
        <w:rPr>
          <w:rStyle w:val="VerbatimChar"/>
        </w:rPr>
        <w:t>pyproject.toml</w:t>
      </w:r>
      <w:r>
        <w:t xml:space="preserve"> only.</w:t>
      </w:r>
    </w:p>
    <w:p w14:paraId="0EDED8F0" w14:textId="77777777" w:rsidR="00596D3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ode Quality and Static Analysis:</w:t>
      </w:r>
      <w:r>
        <w:t xml:space="preserve"> Use </w:t>
      </w:r>
      <w:r>
        <w:rPr>
          <w:rStyle w:val="VerbatimChar"/>
        </w:rPr>
        <w:t>ruff</w:t>
      </w:r>
      <w:r>
        <w:t xml:space="preserve"> (</w:t>
      </w:r>
      <w:r>
        <w:rPr>
          <w:rStyle w:val="VerbatimChar"/>
        </w:rPr>
        <w:t>ruff check</w:t>
      </w:r>
      <w:r>
        <w:t xml:space="preserve">) and </w:t>
      </w:r>
      <w:r>
        <w:rPr>
          <w:rStyle w:val="VerbatimChar"/>
        </w:rPr>
        <w:t>mypy</w:t>
      </w:r>
      <w:r>
        <w:t xml:space="preserve"> (</w:t>
      </w:r>
      <w:r>
        <w:rPr>
          <w:rStyle w:val="VerbatimChar"/>
        </w:rPr>
        <w:t>mypy src tests</w:t>
      </w:r>
      <w:r>
        <w:t>). Make sure it all passes.</w:t>
      </w:r>
    </w:p>
    <w:p w14:paraId="16351615" w14:textId="77777777" w:rsidR="00596D3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esting and Coverage:</w:t>
      </w:r>
    </w:p>
    <w:p w14:paraId="0D9CD22A" w14:textId="77777777" w:rsidR="00596D30" w:rsidRDefault="00000000">
      <w:pPr>
        <w:pStyle w:val="Compact"/>
        <w:numPr>
          <w:ilvl w:val="1"/>
          <w:numId w:val="15"/>
        </w:numPr>
      </w:pPr>
      <w:r>
        <w:t>Does your submission include comprehensive unit, integration, and E2E tests?</w:t>
      </w:r>
    </w:p>
    <w:p w14:paraId="54374104" w14:textId="77777777" w:rsidR="00596D30" w:rsidRDefault="00000000">
      <w:pPr>
        <w:pStyle w:val="Compact"/>
        <w:numPr>
          <w:ilvl w:val="1"/>
          <w:numId w:val="15"/>
        </w:numPr>
      </w:pPr>
      <w:r>
        <w:t xml:space="preserve">Does your code meet or exceed the coverage percentage defined in your root </w:t>
      </w:r>
      <w:r>
        <w:rPr>
          <w:rStyle w:val="VerbatimChar"/>
        </w:rPr>
        <w:t>pyproject.toml</w:t>
      </w:r>
      <w:r>
        <w:t>? A failing coverage check is a failing build.</w:t>
      </w:r>
    </w:p>
    <w:p w14:paraId="66C6134A" w14:textId="77777777" w:rsidR="00596D3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ontinuous Integration:</w:t>
      </w:r>
    </w:p>
    <w:p w14:paraId="57DED9BE" w14:textId="77777777" w:rsidR="00596D30" w:rsidRDefault="00000000">
      <w:pPr>
        <w:pStyle w:val="Compact"/>
        <w:numPr>
          <w:ilvl w:val="1"/>
          <w:numId w:val="16"/>
        </w:numPr>
      </w:pPr>
      <w:r>
        <w:t>Have you pushed your latest commits to your team's remote feature branch on GitHub?</w:t>
      </w:r>
    </w:p>
    <w:p w14:paraId="1B544264" w14:textId="77777777" w:rsidR="00596D30" w:rsidRDefault="00000000">
      <w:pPr>
        <w:pStyle w:val="Compact"/>
        <w:numPr>
          <w:ilvl w:val="1"/>
          <w:numId w:val="16"/>
        </w:numPr>
      </w:pPr>
      <w:r>
        <w:t>Is your CircleCI build for that branch passing?</w:t>
      </w:r>
    </w:p>
    <w:p w14:paraId="0A83AD2E" w14:textId="77777777" w:rsidR="00596D30" w:rsidRDefault="00000000">
      <w:pPr>
        <w:pStyle w:val="Compact"/>
        <w:numPr>
          <w:ilvl w:val="1"/>
          <w:numId w:val="16"/>
        </w:numPr>
      </w:pPr>
      <w:r>
        <w:t>Is your CircleCI project public?</w:t>
      </w:r>
    </w:p>
    <w:p w14:paraId="78976FAF" w14:textId="77777777" w:rsidR="00596D3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ocumentation:</w:t>
      </w:r>
    </w:p>
    <w:p w14:paraId="64A492B2" w14:textId="77777777" w:rsidR="00596D30" w:rsidRDefault="00000000">
      <w:pPr>
        <w:pStyle w:val="Compact"/>
        <w:numPr>
          <w:ilvl w:val="1"/>
          <w:numId w:val="17"/>
        </w:numPr>
      </w:pPr>
      <w:r>
        <w:t xml:space="preserve">Have you updated the documentation in the root </w:t>
      </w:r>
      <w:r>
        <w:rPr>
          <w:rStyle w:val="VerbatimChar"/>
        </w:rPr>
        <w:t>README.md</w:t>
      </w:r>
      <w:r>
        <w:t xml:space="preserve"> and in the </w:t>
      </w:r>
      <w:r>
        <w:rPr>
          <w:rStyle w:val="VerbatimChar"/>
        </w:rPr>
        <w:t>README.md</w:t>
      </w:r>
      <w:r>
        <w:t xml:space="preserve"> file for each component you created or modified?</w:t>
      </w:r>
    </w:p>
    <w:p w14:paraId="189C95C0" w14:textId="77777777" w:rsidR="00596D30" w:rsidRDefault="00000000">
      <w:pPr>
        <w:pStyle w:val="Compact"/>
        <w:numPr>
          <w:ilvl w:val="1"/>
          <w:numId w:val="17"/>
        </w:numPr>
      </w:pPr>
      <w:r>
        <w:t xml:space="preserve">Does your </w:t>
      </w:r>
      <w:r>
        <w:rPr>
          <w:rStyle w:val="VerbatimChar"/>
        </w:rPr>
        <w:t>mkdocs</w:t>
      </w:r>
      <w:r>
        <w:t xml:space="preserve"> documentation build correctly and reflect the current state of your project?</w:t>
      </w:r>
    </w:p>
    <w:p w14:paraId="4A29AD7B" w14:textId="77777777" w:rsidR="00596D30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Rs and Commits:</w:t>
      </w:r>
    </w:p>
    <w:p w14:paraId="3BF13382" w14:textId="77777777" w:rsidR="00596D30" w:rsidRDefault="00000000">
      <w:pPr>
        <w:pStyle w:val="Compact"/>
        <w:numPr>
          <w:ilvl w:val="1"/>
          <w:numId w:val="18"/>
        </w:numPr>
      </w:pPr>
      <w:r>
        <w:t>Does your PR have a descriptive title and a clear summary of the changes?</w:t>
      </w:r>
    </w:p>
    <w:p w14:paraId="2F51C451" w14:textId="77777777" w:rsidR="00596D30" w:rsidRDefault="00000000">
      <w:pPr>
        <w:pStyle w:val="Compact"/>
        <w:numPr>
          <w:ilvl w:val="1"/>
          <w:numId w:val="18"/>
        </w:numPr>
      </w:pPr>
      <w:r>
        <w:t>Is your commit history meaningful and concise, following the squash-merge workflow?</w:t>
      </w:r>
      <w:bookmarkEnd w:id="0"/>
      <w:bookmarkEnd w:id="15"/>
    </w:p>
    <w:sectPr w:rsidR="00596D3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B3A9D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6E0A5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0346D1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558204848">
    <w:abstractNumId w:val="0"/>
  </w:num>
  <w:num w:numId="2" w16cid:durableId="21174778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3460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15350091">
    <w:abstractNumId w:val="1"/>
  </w:num>
  <w:num w:numId="5" w16cid:durableId="1003124534">
    <w:abstractNumId w:val="1"/>
  </w:num>
  <w:num w:numId="6" w16cid:durableId="7562936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72535625">
    <w:abstractNumId w:val="1"/>
  </w:num>
  <w:num w:numId="8" w16cid:durableId="168912229">
    <w:abstractNumId w:val="1"/>
  </w:num>
  <w:num w:numId="9" w16cid:durableId="1023748155">
    <w:abstractNumId w:val="1"/>
  </w:num>
  <w:num w:numId="10" w16cid:durableId="766777396">
    <w:abstractNumId w:val="1"/>
  </w:num>
  <w:num w:numId="11" w16cid:durableId="1867981975">
    <w:abstractNumId w:val="1"/>
  </w:num>
  <w:num w:numId="12" w16cid:durableId="325592148">
    <w:abstractNumId w:val="1"/>
  </w:num>
  <w:num w:numId="13" w16cid:durableId="1135827603">
    <w:abstractNumId w:val="1"/>
  </w:num>
  <w:num w:numId="14" w16cid:durableId="312491568">
    <w:abstractNumId w:val="1"/>
  </w:num>
  <w:num w:numId="15" w16cid:durableId="2103645220">
    <w:abstractNumId w:val="1"/>
  </w:num>
  <w:num w:numId="16" w16cid:durableId="200365703">
    <w:abstractNumId w:val="1"/>
  </w:num>
  <w:num w:numId="17" w16cid:durableId="402027418">
    <w:abstractNumId w:val="1"/>
  </w:num>
  <w:num w:numId="18" w16cid:durableId="1527935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6D30"/>
    <w:rsid w:val="00596D30"/>
    <w:rsid w:val="007E35DF"/>
    <w:rsid w:val="00D0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C264F1"/>
  <w15:docId w15:val="{CCDE8555-253F-B84B-A6A5-876839C15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333</Words>
  <Characters>7599</Characters>
  <Application>Microsoft Office Word</Application>
  <DocSecurity>0</DocSecurity>
  <Lines>63</Lines>
  <Paragraphs>17</Paragraphs>
  <ScaleCrop>false</ScaleCrop>
  <Company/>
  <LinksUpToDate>false</LinksUpToDate>
  <CharactersWithSpaces>8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/>
  <cp:keywords/>
  <cp:lastModifiedBy>Ivan  Aristy</cp:lastModifiedBy>
  <cp:revision>2</cp:revision>
  <dcterms:created xsi:type="dcterms:W3CDTF">2025-10-20T22:12:00Z</dcterms:created>
  <dcterms:modified xsi:type="dcterms:W3CDTF">2025-10-20T22:14:00Z</dcterms:modified>
</cp:coreProperties>
</file>